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5F46DC" w:rsidRPr="005F46DC" w14:paraId="391DCAA4" w14:textId="77777777" w:rsidTr="005F46DC">
        <w:tc>
          <w:tcPr>
            <w:tcW w:w="5529" w:type="dxa"/>
            <w:hideMark/>
          </w:tcPr>
          <w:p w14:paraId="7C932446" w14:textId="5D8C921E" w:rsidR="005F46DC" w:rsidRPr="005F46DC" w:rsidRDefault="005F46DC" w:rsidP="005F46DC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5F46DC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Pleasure boats length up to  8m</w:t>
            </w:r>
          </w:p>
        </w:tc>
        <w:tc>
          <w:tcPr>
            <w:tcW w:w="5239" w:type="dxa"/>
            <w:hideMark/>
          </w:tcPr>
          <w:p w14:paraId="33E37C21" w14:textId="77777777" w:rsidR="005F46DC" w:rsidRPr="005F46DC" w:rsidRDefault="005F46DC" w:rsidP="005F46DC">
            <w:pPr>
              <w:bidi/>
              <w:spacing w:line="360" w:lineRule="auto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5F46DC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نزهة طول حتى 8 متر</w:t>
            </w:r>
          </w:p>
        </w:tc>
      </w:tr>
    </w:tbl>
    <w:tbl>
      <w:tblPr>
        <w:tblStyle w:val="TableGrid1"/>
        <w:bidiVisual/>
        <w:tblW w:w="0" w:type="dxa"/>
        <w:tblInd w:w="117" w:type="dxa"/>
        <w:tblLayout w:type="fixed"/>
        <w:tblLook w:val="04A0" w:firstRow="1" w:lastRow="0" w:firstColumn="1" w:lastColumn="0" w:noHBand="0" w:noVBand="1"/>
      </w:tblPr>
      <w:tblGrid>
        <w:gridCol w:w="563"/>
        <w:gridCol w:w="7156"/>
        <w:gridCol w:w="1503"/>
        <w:gridCol w:w="709"/>
        <w:gridCol w:w="696"/>
      </w:tblGrid>
      <w:tr w:rsidR="005F46DC" w:rsidRPr="005F46DC" w14:paraId="663E37AB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6F3C873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en-US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115DB993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3A4EF0E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7973BDD4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4674BC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تطلبات</w:t>
            </w:r>
          </w:p>
          <w:p w14:paraId="71F940E9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3C2B13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594D3844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7463AC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4620753B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5F46DC" w:rsidRPr="005F46DC" w14:paraId="012B090E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EA86CA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84593866" w:edGrp="everyone" w:colFirst="3" w:colLast="3"/>
            <w:permStart w:id="424745802" w:edGrp="everyone" w:colFirst="4" w:colLast="4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41F442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ترخيص الوسيلة</w:t>
            </w:r>
          </w:p>
          <w:p w14:paraId="50447200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644BC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17DF39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8689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DB8284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54462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259A2698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06FE61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17137257" w:edGrp="everyone" w:colFirst="3" w:colLast="3"/>
            <w:permStart w:id="1259696070" w:edGrp="everyone" w:colFirst="4" w:colLast="4"/>
            <w:permEnd w:id="1184593866"/>
            <w:permEnd w:id="424745802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59B419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تراخيص الطاقم</w:t>
            </w:r>
          </w:p>
          <w:p w14:paraId="3A5ECE77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38B96" w14:textId="77777777" w:rsidR="005F46DC" w:rsidRPr="005F46DC" w:rsidRDefault="005F46DC" w:rsidP="005F46DC">
            <w:pPr>
              <w:numPr>
                <w:ilvl w:val="0"/>
                <w:numId w:val="10"/>
              </w:numPr>
              <w:bidi/>
              <w:spacing w:after="160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AEE9F7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1275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524E7F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4774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75EE9EA4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C7617F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53791544" w:edGrp="everyone" w:colFirst="3" w:colLast="3"/>
            <w:permStart w:id="1294087039" w:edGrp="everyone" w:colFirst="4" w:colLast="4"/>
            <w:permEnd w:id="1717137257"/>
            <w:permEnd w:id="1259696070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41B87" w14:textId="77777777" w:rsidR="005F46DC" w:rsidRPr="005F46DC" w:rsidRDefault="005F46DC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تيب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تزان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-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إذا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كانت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تحمل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أكثر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12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راكبا</w:t>
            </w:r>
          </w:p>
          <w:p w14:paraId="6BD0F470" w14:textId="77777777" w:rsidR="005F46DC" w:rsidRPr="005F46DC" w:rsidRDefault="005F46DC">
            <w:pPr>
              <w:rPr>
                <w:rFonts w:asciiTheme="minorBidi" w:hAnsiTheme="minorBidi"/>
                <w:sz w:val="26"/>
                <w:szCs w:val="26"/>
                <w:lang w:bidi="ar-JO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Stability Booklet -  </w:t>
            </w:r>
            <w:r w:rsidRPr="005F46DC">
              <w:rPr>
                <w:rFonts w:asciiTheme="minorBidi" w:hAnsiTheme="minorBidi"/>
                <w:szCs w:val="20"/>
              </w:rPr>
              <w:t>if the vessel licensed to  more than 12 passengers</w:t>
            </w:r>
            <w:r w:rsidRPr="005F46DC">
              <w:rPr>
                <w:rFonts w:asciiTheme="minorBidi" w:hAnsiTheme="minorBidi"/>
                <w:sz w:val="26"/>
                <w:szCs w:val="26"/>
                <w:rtl/>
                <w:lang w:bidi="ar-JO"/>
              </w:rPr>
              <w:t xml:space="preserve">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E6A31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lang w:bidi="en-U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CBD3B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42846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45BB2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8715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permEnd w:id="553791544"/>
      <w:permEnd w:id="1294087039"/>
      <w:tr w:rsidR="005F46DC" w:rsidRPr="005F46DC" w14:paraId="720032B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E48F7C1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3055A2D2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05427DB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1789E709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070FC05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تطلبات</w:t>
            </w:r>
          </w:p>
          <w:p w14:paraId="298104B0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59DA89B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1C5A25E4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96C5EAA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5D787A7F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5F46DC" w:rsidRPr="005F46DC" w14:paraId="175A5E21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A5F1B2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9259289" w:edGrp="everyone" w:colFirst="3" w:colLast="3"/>
            <w:permStart w:id="225263990" w:edGrp="everyone" w:colFirst="4" w:colLast="4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35E618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0FC91BE9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Navigation light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0706B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58A3F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1953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355068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2618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07BB4D8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D9E23F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27045021" w:edGrp="everyone" w:colFirst="3" w:colLast="3"/>
            <w:permStart w:id="1541158637" w:edGrp="everyone" w:colFirst="4" w:colLast="4"/>
            <w:permEnd w:id="39259289"/>
            <w:permEnd w:id="225263990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C93E96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6072E712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77608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7D83D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3176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F7300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9223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04B992F9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D5A767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35862212" w:edGrp="everyone" w:colFirst="3" w:colLast="3"/>
            <w:permStart w:id="900535411" w:edGrp="everyone" w:colFirst="4" w:colLast="4"/>
            <w:permEnd w:id="2027045021"/>
            <w:permEnd w:id="1541158637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3C13C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وسيلة اتصال مناسبة  </w:t>
            </w:r>
          </w:p>
          <w:p w14:paraId="4098D1B8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Suitable communication aid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25F27" w14:textId="77777777" w:rsidR="005F46DC" w:rsidRPr="005F46DC" w:rsidRDefault="005F46DC" w:rsidP="005F46DC">
            <w:pPr>
              <w:numPr>
                <w:ilvl w:val="0"/>
                <w:numId w:val="1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F936CD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7972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B85C4B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5604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3696EBE9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48193F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19534571" w:edGrp="everyone" w:colFirst="3" w:colLast="3"/>
            <w:permStart w:id="1135412025" w:edGrp="everyone" w:colFirst="4" w:colLast="4"/>
            <w:permEnd w:id="835862212"/>
            <w:permEnd w:id="900535411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D67F9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2A8A6605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887E3" w14:textId="77777777" w:rsidR="005F46DC" w:rsidRPr="005F46DC" w:rsidRDefault="005F46DC" w:rsidP="005F46DC">
            <w:pPr>
              <w:numPr>
                <w:ilvl w:val="0"/>
                <w:numId w:val="1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1E08A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47444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FD623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79745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75F91C2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E51266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33100377" w:edGrp="everyone" w:colFirst="3" w:colLast="3"/>
            <w:permStart w:id="1597444515" w:edGrp="everyone" w:colFirst="4" w:colLast="4"/>
            <w:permEnd w:id="1419534571"/>
            <w:permEnd w:id="1135412025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FBB35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عاكس راداري</w:t>
            </w:r>
          </w:p>
          <w:p w14:paraId="69BDA629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Radar reflector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C5ECB" w14:textId="77777777" w:rsidR="005F46DC" w:rsidRPr="005F46DC" w:rsidRDefault="005F46DC" w:rsidP="005F46DC">
            <w:pPr>
              <w:numPr>
                <w:ilvl w:val="0"/>
                <w:numId w:val="1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ED5ACE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50954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C14822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2484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5AB9AD9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B9581C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47620334" w:edGrp="everyone" w:colFirst="3" w:colLast="3"/>
            <w:permStart w:id="1015290198" w:edGrp="everyone" w:colFirst="4" w:colLast="4"/>
            <w:permEnd w:id="1333100377"/>
            <w:permEnd w:id="1597444515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60B82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بوق</w:t>
            </w:r>
          </w:p>
          <w:p w14:paraId="78A42BE7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Horn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5272A" w14:textId="77777777" w:rsidR="005F46DC" w:rsidRPr="005F46DC" w:rsidRDefault="005F46DC" w:rsidP="005F46DC">
            <w:pPr>
              <w:numPr>
                <w:ilvl w:val="0"/>
                <w:numId w:val="1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C65FB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0998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50FAFE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1834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DD883B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44CF4C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24578759" w:edGrp="everyone" w:colFirst="3" w:colLast="3"/>
            <w:permStart w:id="645229809" w:edGrp="everyone" w:colFirst="4" w:colLast="4"/>
            <w:permEnd w:id="547620334"/>
            <w:permEnd w:id="1015290198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169DC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إمارات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مثبتا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بساري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بارتفاع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مناسب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1ED6C8D5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357CA" w14:textId="77777777" w:rsidR="005F46DC" w:rsidRPr="005F46DC" w:rsidRDefault="005F46DC" w:rsidP="005F46DC">
            <w:pPr>
              <w:numPr>
                <w:ilvl w:val="0"/>
                <w:numId w:val="1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BB401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6274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25591E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4675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331C2255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4165E3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82524153" w:edGrp="everyone" w:colFirst="3" w:colLast="3"/>
            <w:permStart w:id="1146445381" w:edGrp="everyone" w:colFirst="4" w:colLast="4"/>
            <w:permEnd w:id="624578759"/>
            <w:permEnd w:id="645229809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EE899C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حري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فا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 - (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للقوارب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مخصص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للغوص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فقط</w:t>
            </w:r>
            <w:r w:rsidRPr="005F46DC">
              <w:rPr>
                <w:rFonts w:asciiTheme="minorBidi" w:hAnsiTheme="minorBidi"/>
                <w:szCs w:val="20"/>
                <w:rtl/>
              </w:rPr>
              <w:t>)</w:t>
            </w:r>
          </w:p>
          <w:p w14:paraId="1B21FED7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Alpha flag </w:t>
            </w:r>
            <w:r w:rsidRPr="005F46DC">
              <w:rPr>
                <w:rFonts w:asciiTheme="minorBidi" w:hAnsiTheme="minorBidi"/>
                <w:szCs w:val="20"/>
              </w:rPr>
              <w:t>(for diving boats only)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A376E" w14:textId="77777777" w:rsidR="005F46DC" w:rsidRPr="005F46DC" w:rsidRDefault="005F46DC" w:rsidP="005F46DC">
            <w:pPr>
              <w:numPr>
                <w:ilvl w:val="0"/>
                <w:numId w:val="1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6D28B7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90955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FBF57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6197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2CFAFD74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5DD36B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3177020" w:edGrp="everyone" w:colFirst="3" w:colLast="3"/>
            <w:permStart w:id="1133119653" w:edGrp="everyone" w:colFirst="4" w:colLast="4"/>
            <w:permEnd w:id="982524153"/>
            <w:permEnd w:id="1146445381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84A714" w14:textId="77777777" w:rsidR="005F46DC" w:rsidRPr="005F46DC" w:rsidRDefault="005F46DC">
            <w:pPr>
              <w:tabs>
                <w:tab w:val="left" w:pos="5143"/>
              </w:tabs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أمن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سلامة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بحري</w:t>
            </w:r>
            <w:r w:rsidRPr="005F46DC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متطلبات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حرس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سواحل</w:t>
            </w:r>
            <w:r w:rsidRPr="005F46DC">
              <w:rPr>
                <w:rFonts w:asciiTheme="minorBidi" w:hAnsiTheme="minorBidi"/>
                <w:szCs w:val="20"/>
                <w:rtl/>
              </w:rPr>
              <w:tab/>
            </w:r>
          </w:p>
          <w:p w14:paraId="1F0AAA18" w14:textId="77777777" w:rsidR="005F46DC" w:rsidRPr="005F46DC" w:rsidRDefault="005F46DC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Maritime Safety and Security Transponder </w:t>
            </w:r>
            <w:r w:rsidRPr="005F46DC">
              <w:rPr>
                <w:rFonts w:asciiTheme="minorBidi" w:hAnsiTheme="minorBidi"/>
                <w:szCs w:val="20"/>
              </w:rPr>
              <w:t>– as required by the Coast Guard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C300F" w14:textId="77777777" w:rsidR="005F46DC" w:rsidRPr="005F46DC" w:rsidRDefault="005F46DC" w:rsidP="005F46DC">
            <w:pPr>
              <w:numPr>
                <w:ilvl w:val="0"/>
                <w:numId w:val="1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CAB61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0802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  <w:p w14:paraId="338792DD" w14:textId="77777777" w:rsidR="005F46DC" w:rsidRPr="005F46DC" w:rsidRDefault="005F46DC">
            <w:pPr>
              <w:rPr>
                <w:rFonts w:asciiTheme="minorBidi" w:hAnsiTheme="minorBidi"/>
              </w:rPr>
            </w:pPr>
          </w:p>
          <w:p w14:paraId="7319EE0A" w14:textId="77777777" w:rsidR="005F46DC" w:rsidRPr="005F46DC" w:rsidRDefault="005F46DC">
            <w:pPr>
              <w:rPr>
                <w:rFonts w:asciiTheme="minorBidi" w:hAnsiTheme="minorBidi"/>
              </w:rPr>
            </w:pP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CDF9F5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3284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permEnd w:id="203177020"/>
      <w:permEnd w:id="1133119653"/>
      <w:tr w:rsidR="005F46DC" w:rsidRPr="005F46DC" w14:paraId="76B57767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3DA0FA0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4F9647B6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34A021C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93FC2B6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E1DB873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تطلبات</w:t>
            </w:r>
          </w:p>
          <w:p w14:paraId="553A090A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E79A8D0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0C4E07C9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88D63CA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533A17F2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5F46DC" w:rsidRPr="005F46DC" w14:paraId="197C7BA0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B2981D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13297680" w:edGrp="everyone" w:colFirst="3" w:colLast="3"/>
            <w:permStart w:id="1466116640" w:edGrp="everyone" w:colFirst="4" w:colLast="4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826761" w14:textId="77777777" w:rsidR="005F46DC" w:rsidRPr="005F46DC" w:rsidRDefault="005F46DC">
            <w:pPr>
              <w:bidi/>
              <w:rPr>
                <w:rFonts w:asciiTheme="minorBidi" w:hAnsiTheme="minorBidi"/>
                <w:sz w:val="22"/>
              </w:rPr>
            </w:pPr>
            <w:r w:rsidRPr="005F46DC">
              <w:rPr>
                <w:rFonts w:asciiTheme="minorBidi" w:hAnsiTheme="minorBidi"/>
                <w:rtl/>
                <w:lang w:bidi="ar-JO"/>
              </w:rPr>
              <w:t>ستر</w:t>
            </w:r>
            <w:r w:rsidRPr="005F46DC">
              <w:rPr>
                <w:rFonts w:asciiTheme="minorBidi" w:hAnsiTheme="minorBidi"/>
                <w:rtl/>
              </w:rPr>
              <w:t xml:space="preserve"> </w:t>
            </w:r>
            <w:r w:rsidRPr="005F46DC">
              <w:rPr>
                <w:rFonts w:asciiTheme="minorBidi" w:hAnsiTheme="minorBidi"/>
                <w:rtl/>
                <w:lang w:bidi="ar-JO"/>
              </w:rPr>
              <w:t>نجاة</w:t>
            </w:r>
            <w:r w:rsidRPr="005F46DC">
              <w:rPr>
                <w:rFonts w:asciiTheme="minorBidi" w:hAnsiTheme="minorBidi"/>
                <w:rtl/>
              </w:rPr>
              <w:t xml:space="preserve"> -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مزود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بصافر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ومصدر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إنار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لكل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شخص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45C4BBB8" w14:textId="77777777" w:rsidR="005F46DC" w:rsidRPr="005F46DC" w:rsidRDefault="005F46DC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Lifejackets - </w:t>
            </w:r>
            <w:r w:rsidRPr="005F46DC">
              <w:rPr>
                <w:rFonts w:asciiTheme="minorBidi" w:hAnsiTheme="minorBidi"/>
                <w:szCs w:val="20"/>
              </w:rPr>
              <w:t>with whistle and light for all personnel on-board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266A0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07C75E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7499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82051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20234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4532C58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9F6571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11836708" w:edGrp="everyone" w:colFirst="3" w:colLast="3"/>
            <w:permStart w:id="1692428967" w:edGrp="everyone" w:colFirst="4" w:colLast="4"/>
            <w:permEnd w:id="1413297680"/>
            <w:permEnd w:id="1466116640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3825C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حتياطية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بنسب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(10%)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زيادة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عدد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كلي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به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36ACC2E3" w14:textId="77777777" w:rsidR="005F46DC" w:rsidRPr="005F46DC" w:rsidRDefault="005F46DC">
            <w:pPr>
              <w:tabs>
                <w:tab w:val="left" w:pos="4680"/>
              </w:tabs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Spare Lifejackets 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-</w:t>
            </w:r>
            <w:r w:rsidRPr="005F46DC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</w:rPr>
              <w:t>(10%) in excess of the authorized total number.</w:t>
            </w:r>
            <w:r w:rsidRPr="005F46DC">
              <w:rPr>
                <w:rFonts w:asciiTheme="minorBidi" w:hAnsiTheme="minorBidi"/>
                <w:sz w:val="24"/>
                <w:szCs w:val="24"/>
              </w:rPr>
              <w:tab/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D5289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423F8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1039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49E88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1823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4211878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D0010A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35803148" w:edGrp="everyone" w:colFirst="3" w:colLast="3"/>
            <w:permStart w:id="195586161" w:edGrp="everyone" w:colFirst="4" w:colLast="4"/>
            <w:permEnd w:id="2011836708"/>
            <w:permEnd w:id="1692428967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4BD4B" w14:textId="77777777" w:rsidR="005F46DC" w:rsidRPr="005F46DC" w:rsidRDefault="005F46DC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ستر نجاة للأطفال – 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حسب عدد الأطفال المتواجدين على الوسيلة. </w:t>
            </w:r>
          </w:p>
          <w:p w14:paraId="439EA5DC" w14:textId="77777777" w:rsidR="005F46DC" w:rsidRPr="005F46DC" w:rsidRDefault="005F46DC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Life jackets for children – </w:t>
            </w:r>
            <w:r w:rsidRPr="005F46DC">
              <w:rPr>
                <w:rFonts w:asciiTheme="minorBidi" w:hAnsiTheme="minorBidi"/>
                <w:szCs w:val="20"/>
              </w:rPr>
              <w:t>according to the number of children on the vessel.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DCAEE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ED66B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5873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248511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19051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7E0C2B7C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88781E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7767565" w:edGrp="everyone" w:colFirst="3" w:colLast="3"/>
            <w:permStart w:id="39724484" w:edGrp="everyone" w:colFirst="4" w:colLast="4"/>
            <w:permEnd w:id="935803148"/>
            <w:permEnd w:id="195586161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4F455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طوق نجاة - </w:t>
            </w:r>
            <w:r w:rsidRPr="005F46DC">
              <w:rPr>
                <w:rFonts w:asciiTheme="minorBidi" w:hAnsiTheme="minorBidi"/>
                <w:szCs w:val="20"/>
                <w:rtl/>
              </w:rPr>
              <w:t>متصل بحبل قابل للطفو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.</w:t>
            </w:r>
          </w:p>
          <w:p w14:paraId="54CE4E20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Lifebuoy with buoyant line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7F506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9FA107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9532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145B5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4211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02A34056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ED2244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40470354" w:edGrp="everyone" w:colFirst="3" w:colLast="3"/>
            <w:permStart w:id="862023324" w:edGrp="everyone" w:colFirst="4" w:colLast="4"/>
            <w:permEnd w:id="157767565"/>
            <w:permEnd w:id="39724484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486C09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14656D3D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1C7A14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41E97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4029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67215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4624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D284BD2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E7D944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5333282" w:edGrp="everyone" w:colFirst="3" w:colLast="3"/>
            <w:permStart w:id="971268680" w:edGrp="everyone" w:colFirst="4" w:colLast="4"/>
            <w:permEnd w:id="940470354"/>
            <w:permEnd w:id="862023324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86DE20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090422A2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14C62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CC39E5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6346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5EE6B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1754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59C2FFD2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F1A609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53129433" w:edGrp="everyone" w:colFirst="3" w:colLast="3"/>
            <w:permStart w:id="443156103" w:edGrp="everyone" w:colFirst="4" w:colLast="4"/>
            <w:permEnd w:id="175333282"/>
            <w:permEnd w:id="971268680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7B6CBA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صندوق إسعافات أولية</w:t>
            </w:r>
          </w:p>
          <w:p w14:paraId="6C070405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First aid box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215BF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7929CF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2856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45D9D7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0908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A9DAFD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DCF8BA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97417590" w:edGrp="everyone" w:colFirst="3" w:colLast="3"/>
            <w:permStart w:id="809466215" w:edGrp="everyone" w:colFirst="4" w:colLast="4"/>
            <w:permEnd w:id="1353129433"/>
            <w:permEnd w:id="443156103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3EBE74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مصباح يدوي مقاوم للماء </w:t>
            </w:r>
          </w:p>
          <w:p w14:paraId="421D3B89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D6F9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211759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9130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89AC25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64286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78FF0F10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6F2E2F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41516176" w:edGrp="everyone" w:colFirst="3" w:colLast="3"/>
            <w:permStart w:id="384659880" w:edGrp="everyone" w:colFirst="4" w:colLast="4"/>
            <w:permEnd w:id="397417590"/>
            <w:permEnd w:id="809466215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4B9691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أرقام الطوارئ – </w:t>
            </w:r>
            <w:r w:rsidRPr="005F46DC">
              <w:rPr>
                <w:rFonts w:asciiTheme="minorBidi" w:hAnsiTheme="minorBidi"/>
                <w:szCs w:val="20"/>
                <w:rtl/>
              </w:rPr>
              <w:t>نسخة مثبتة في مكان ظاهر على الوسيلة</w:t>
            </w:r>
          </w:p>
          <w:p w14:paraId="50DC1C2E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5F46DC">
              <w:rPr>
                <w:rFonts w:asciiTheme="minorBidi" w:hAnsiTheme="minorBidi"/>
                <w:szCs w:val="20"/>
              </w:rPr>
              <w:t>a copy shall be installed in a visible place on the vessel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1F2F2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1E669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8396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312255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7028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permEnd w:id="1941516176"/>
      <w:permEnd w:id="384659880"/>
      <w:tr w:rsidR="005F46DC" w:rsidRPr="005F46DC" w14:paraId="4FD55DB6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BF1C023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3464EB23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E9D7143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190EDF20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A92828C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تطلبات</w:t>
            </w:r>
          </w:p>
          <w:p w14:paraId="11A73058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5F660A1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67E5F753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C4E0823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589B1083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5F46DC" w:rsidRPr="005F46DC" w14:paraId="1A5EECE2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78ED14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229446183" w:edGrp="everyone" w:colFirst="3" w:colLast="3"/>
            <w:permStart w:id="319182984" w:edGrp="everyone" w:colFirst="4" w:colLast="4"/>
            <w:r w:rsidRPr="005F46DC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2BE991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00AC163A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DD6B89" w14:textId="77777777" w:rsidR="005F46DC" w:rsidRPr="005F46DC" w:rsidRDefault="005F46DC">
            <w:pPr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735704" w14:textId="77777777" w:rsidR="005F46DC" w:rsidRPr="005F46DC" w:rsidRDefault="005F46DC">
            <w:pPr>
              <w:jc w:val="center"/>
              <w:rPr>
                <w:rFonts w:asciiTheme="minorBidi" w:eastAsia="Calibr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48712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DDF723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64320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1C76A37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B2549F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935424936" w:edGrp="everyone" w:colFirst="3" w:colLast="3"/>
            <w:permStart w:id="2033151886" w:edGrp="everyone" w:colFirst="4" w:colLast="4"/>
            <w:permEnd w:id="229446183"/>
            <w:permEnd w:id="319182984"/>
            <w:r w:rsidRPr="005F46DC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52C48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5F46DC">
              <w:rPr>
                <w:rFonts w:asciiTheme="minorBidi" w:hAnsiTheme="minorBidi"/>
                <w:szCs w:val="20"/>
                <w:rtl/>
                <w:lang w:bidi="ar-JO"/>
              </w:rPr>
              <w:t>لغرف المحركات المغلقة</w:t>
            </w:r>
          </w:p>
          <w:p w14:paraId="3E609BCD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Fire Detection and Extinguishing System- </w:t>
            </w:r>
            <w:r w:rsidRPr="005F46DC">
              <w:rPr>
                <w:rFonts w:asciiTheme="minorBidi" w:hAnsiTheme="minorBidi"/>
                <w:szCs w:val="20"/>
              </w:rPr>
              <w:t>for closed engine rooms.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5D28E" w14:textId="77777777" w:rsidR="005F46DC" w:rsidRPr="005F46DC" w:rsidRDefault="005F46DC" w:rsidP="005F46DC">
            <w:pPr>
              <w:numPr>
                <w:ilvl w:val="0"/>
                <w:numId w:val="8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B4536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91722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B083A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1850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permEnd w:id="935424936"/>
      <w:permEnd w:id="2033151886"/>
      <w:tr w:rsidR="005F46DC" w:rsidRPr="005F46DC" w14:paraId="1F43513A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A42B552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2C32CF80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44F2AA2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5C23471E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06C2190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تطلبات</w:t>
            </w:r>
          </w:p>
          <w:p w14:paraId="5F507F15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E282671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55578069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8E6214D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4F9842B1" w14:textId="77777777" w:rsidR="005F46DC" w:rsidRPr="005F46DC" w:rsidRDefault="005F46DC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5F46DC" w:rsidRPr="005F46DC" w14:paraId="323FFB40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8FD823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38450908" w:edGrp="everyone" w:colFirst="3" w:colLast="3"/>
            <w:permStart w:id="399444572" w:edGrp="everyone" w:colFirst="4" w:colLast="4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3AE26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Cs w:val="20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مضخة النزح- </w:t>
            </w:r>
            <w:r w:rsidRPr="005F46DC">
              <w:rPr>
                <w:rFonts w:asciiTheme="minorBidi" w:hAnsiTheme="minorBidi"/>
                <w:szCs w:val="20"/>
                <w:rtl/>
              </w:rPr>
              <w:t>واحدة أو أكثر بقدرة مناسبة لسحب المياه المتجمعة في غرفة المحرك والاماكن المغلقة</w:t>
            </w:r>
            <w:r w:rsidRPr="005F46DC">
              <w:rPr>
                <w:rFonts w:asciiTheme="minorBidi" w:hAnsiTheme="minorBidi"/>
                <w:szCs w:val="20"/>
              </w:rPr>
              <w:t xml:space="preserve">. </w:t>
            </w:r>
          </w:p>
          <w:p w14:paraId="041CD654" w14:textId="77777777" w:rsidR="005F46DC" w:rsidRPr="005F46DC" w:rsidRDefault="005F46DC">
            <w:pPr>
              <w:tabs>
                <w:tab w:val="left" w:pos="1020"/>
                <w:tab w:val="right" w:pos="7640"/>
              </w:tabs>
              <w:bidi/>
              <w:jc w:val="right"/>
              <w:rPr>
                <w:rFonts w:asciiTheme="minorBidi" w:hAnsiTheme="minorBidi"/>
                <w:sz w:val="18"/>
                <w:szCs w:val="18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Bilge Pump </w:t>
            </w:r>
            <w:r w:rsidRPr="005F46DC">
              <w:rPr>
                <w:rFonts w:asciiTheme="minorBidi" w:hAnsiTheme="minorBidi"/>
                <w:sz w:val="28"/>
                <w:szCs w:val="28"/>
              </w:rPr>
              <w:t xml:space="preserve">- </w:t>
            </w:r>
            <w:r w:rsidRPr="005F46DC">
              <w:rPr>
                <w:rFonts w:asciiTheme="minorBidi" w:hAnsiTheme="minorBidi"/>
                <w:szCs w:val="20"/>
              </w:rPr>
              <w:t>one or more with suitable capacity for engine rooms and void space</w:t>
            </w:r>
            <w:r w:rsidRPr="005F46DC">
              <w:rPr>
                <w:rFonts w:asciiTheme="minorBidi" w:hAnsiTheme="minorBidi"/>
                <w:sz w:val="18"/>
                <w:szCs w:val="18"/>
              </w:rPr>
              <w:t>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704EB" w14:textId="77777777" w:rsidR="005F46DC" w:rsidRPr="005F46DC" w:rsidRDefault="005F46DC" w:rsidP="005F46DC">
            <w:pPr>
              <w:numPr>
                <w:ilvl w:val="0"/>
                <w:numId w:val="1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64923F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3870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4B63C9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8326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F826AC3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9688EF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86014524" w:edGrp="everyone" w:colFirst="3" w:colLast="3"/>
            <w:permStart w:id="279065396" w:edGrp="everyone" w:colFirst="4" w:colLast="4"/>
            <w:permEnd w:id="338450908"/>
            <w:permEnd w:id="399444572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102BFD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جهاز تنبيه صوتي ومرئي </w:t>
            </w:r>
            <w:r w:rsidRPr="005F46DC">
              <w:rPr>
                <w:rFonts w:asciiTheme="minorBidi" w:hAnsiTheme="minorBidi"/>
                <w:szCs w:val="20"/>
                <w:rtl/>
              </w:rPr>
              <w:t>- من ارتفاع مستوى المياه المتجمعة في جوف الوسيلة</w:t>
            </w:r>
          </w:p>
          <w:p w14:paraId="3C7469B8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Bilge alarm - </w:t>
            </w:r>
            <w:r w:rsidRPr="005F46DC">
              <w:rPr>
                <w:rFonts w:asciiTheme="minorBidi" w:hAnsiTheme="minorBidi"/>
                <w:szCs w:val="20"/>
              </w:rPr>
              <w:t>with visual and audible alert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88565" w14:textId="77777777" w:rsidR="005F46DC" w:rsidRPr="005F46DC" w:rsidRDefault="005F46DC" w:rsidP="005F46DC">
            <w:pPr>
              <w:numPr>
                <w:ilvl w:val="0"/>
                <w:numId w:val="1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F24D75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1390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924C36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3044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4E7A3DE2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46AF0D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76215090" w:edGrp="everyone" w:colFirst="3" w:colLast="3"/>
            <w:permStart w:id="4681838" w:edGrp="everyone" w:colFirst="4" w:colLast="4"/>
            <w:permEnd w:id="1286014524"/>
            <w:permEnd w:id="279065396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B67B70" w14:textId="77777777" w:rsidR="005F46DC" w:rsidRPr="005F46DC" w:rsidRDefault="005F46DC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أنظمة تهوية مناسبة - 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لغرف المحركات تتوقف تلقائيا عند تشغيل نظام إطفاء الحريق الثابت. </w:t>
            </w:r>
          </w:p>
          <w:p w14:paraId="1EAA38F4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18"/>
                <w:szCs w:val="18"/>
              </w:rPr>
              <w:t>Ventilation System</w:t>
            </w:r>
            <w:r w:rsidRPr="005F46DC">
              <w:rPr>
                <w:rFonts w:asciiTheme="minorBidi" w:hAnsiTheme="minorBidi"/>
                <w:sz w:val="16"/>
                <w:szCs w:val="16"/>
              </w:rPr>
              <w:t>-</w:t>
            </w:r>
            <w:r w:rsidRPr="005F46DC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for engine-room, stops automatically when the </w:t>
            </w:r>
            <w:r w:rsidRPr="005F46DC">
              <w:rPr>
                <w:rFonts w:asciiTheme="minorBidi" w:hAnsiTheme="minorBidi"/>
                <w:color w:val="222222"/>
                <w:sz w:val="14"/>
                <w:szCs w:val="14"/>
              </w:rPr>
              <w:t xml:space="preserve">fixed </w:t>
            </w:r>
            <w:r w:rsidRPr="005F46DC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>fire extinguishing system activated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7A423" w14:textId="77777777" w:rsidR="005F46DC" w:rsidRPr="005F46DC" w:rsidRDefault="005F46DC">
            <w:pPr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408EBB" w14:textId="77777777" w:rsidR="005F46DC" w:rsidRPr="005F46DC" w:rsidRDefault="005F46DC">
            <w:pPr>
              <w:jc w:val="center"/>
              <w:rPr>
                <w:rFonts w:asciiTheme="minorBidi" w:eastAsia="Calibr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43382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B088BB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1400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B0900CC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A4D9AC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66065627" w:edGrp="everyone" w:colFirst="3" w:colLast="3"/>
            <w:permStart w:id="1082200509" w:edGrp="everyone" w:colFirst="4" w:colLast="4"/>
            <w:permEnd w:id="1476215090"/>
            <w:permEnd w:id="4681838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F7BC4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مرساة متصلة بحبل أو جنزير - </w:t>
            </w:r>
            <w:r w:rsidRPr="005F46DC">
              <w:rPr>
                <w:rFonts w:asciiTheme="minorBidi" w:hAnsiTheme="minorBidi"/>
                <w:szCs w:val="20"/>
                <w:rtl/>
              </w:rPr>
              <w:t>يتناسب مع منطقة الإبحار</w:t>
            </w:r>
          </w:p>
          <w:p w14:paraId="237BF7B4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Anchor with rope or chain-  </w:t>
            </w:r>
            <w:r w:rsidRPr="005F46DC">
              <w:rPr>
                <w:rFonts w:asciiTheme="minorBidi" w:hAnsiTheme="minorBidi"/>
                <w:szCs w:val="20"/>
              </w:rPr>
              <w:t>suitable for operation area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A84A3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F4FAA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90746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3FD631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6319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670B6427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707AA2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64590014" w:edGrp="everyone" w:colFirst="3" w:colLast="3"/>
            <w:permStart w:id="334502596" w:edGrp="everyone" w:colFirst="4" w:colLast="4"/>
            <w:permEnd w:id="1566065627"/>
            <w:permEnd w:id="1082200509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1D81AE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1004A81C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Safe ladder for passenger use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200FB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C699C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85213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C6A01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2422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120EDD4B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0E2A6C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16521361" w:edGrp="everyone" w:colFirst="3" w:colLast="3"/>
            <w:permStart w:id="503731496" w:edGrp="everyone" w:colFirst="4" w:colLast="4"/>
            <w:permEnd w:id="1864590014"/>
            <w:permEnd w:id="334502596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E4D8C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6D71C54E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B2C2F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AE1D1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63114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5C120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8106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3F771C0F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4C499B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91187783" w:edGrp="everyone" w:colFirst="3" w:colLast="3"/>
            <w:permStart w:id="1061242305" w:edGrp="everyone" w:colFirst="4" w:colLast="4"/>
            <w:permEnd w:id="916521361"/>
            <w:permEnd w:id="503731496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0A477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صندوق عدد يدوية للصيانة </w:t>
            </w:r>
          </w:p>
          <w:p w14:paraId="6FA224F2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>Tool box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04F33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9B37F7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6514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EA971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3142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12B4610C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7C3FBE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08575037" w:edGrp="everyone" w:colFirst="3" w:colLast="3"/>
            <w:permStart w:id="2086303898" w:edGrp="everyone" w:colFirst="4" w:colLast="4"/>
            <w:permEnd w:id="391187783"/>
            <w:permEnd w:id="1061242305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A64320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أرقام الوسيلة – </w:t>
            </w:r>
            <w:r w:rsidRPr="005F46DC">
              <w:rPr>
                <w:rFonts w:asciiTheme="minorBidi" w:hAnsiTheme="minorBidi"/>
                <w:szCs w:val="20"/>
                <w:rtl/>
              </w:rPr>
              <w:t>مثبتة على الجانبين وفقا للمعايير المعتمدة لدى السلطة</w:t>
            </w:r>
            <w:r w:rsidRPr="005F46DC">
              <w:rPr>
                <w:rFonts w:asciiTheme="minorBidi" w:hAnsiTheme="minorBidi"/>
                <w:sz w:val="24"/>
                <w:szCs w:val="24"/>
              </w:rPr>
              <w:t>.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0969FA12" w14:textId="77777777" w:rsidR="005F46DC" w:rsidRPr="005F46DC" w:rsidRDefault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Vessel Numbers - </w:t>
            </w:r>
            <w:r w:rsidRPr="005F46DC">
              <w:rPr>
                <w:rFonts w:asciiTheme="minorBidi" w:hAnsi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B370A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6B64CE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210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071B70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41379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72CD8B65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2CFBB62B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07286948" w:edGrp="everyone" w:colFirst="3" w:colLast="3"/>
            <w:permStart w:id="142946533" w:edGrp="everyone" w:colFirst="4" w:colLast="4"/>
            <w:permEnd w:id="1208575037"/>
            <w:permEnd w:id="2086303898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5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F885AEC" w14:textId="77777777" w:rsidR="005F46DC" w:rsidRPr="005F46DC" w:rsidRDefault="005F46DC">
            <w:pPr>
              <w:bidi/>
              <w:rPr>
                <w:rFonts w:asciiTheme="minorBidi" w:hAnsiTheme="minorBidi"/>
                <w:sz w:val="22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بدن الوسيلة - </w:t>
            </w:r>
            <w:r w:rsidRPr="005F46DC">
              <w:rPr>
                <w:rFonts w:asciiTheme="minorBidi" w:hAnsiTheme="minorBidi"/>
                <w:szCs w:val="20"/>
                <w:rtl/>
              </w:rPr>
              <w:t>خال من العيوب ولا يوجد تسريب للمياه بطريقة تشكل خطورة على صلاحية الوسيلة للإبحار</w:t>
            </w:r>
          </w:p>
          <w:p w14:paraId="54310AE9" w14:textId="77777777" w:rsidR="005F46DC" w:rsidRDefault="005F46DC">
            <w:pPr>
              <w:bidi/>
              <w:jc w:val="right"/>
              <w:rPr>
                <w:rFonts w:asciiTheme="minorBidi" w:hAnsiTheme="minorBidi"/>
                <w:sz w:val="18"/>
                <w:szCs w:val="18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 xml:space="preserve">Vessel Hull - </w:t>
            </w:r>
            <w:r w:rsidRPr="005F46DC">
              <w:rPr>
                <w:rFonts w:asciiTheme="minorBidi" w:hAnsiTheme="minorBidi"/>
                <w:sz w:val="18"/>
                <w:szCs w:val="18"/>
              </w:rPr>
              <w:t>free from defects and no water ingress affecting on the vessel seaworthiness</w:t>
            </w:r>
          </w:p>
          <w:p w14:paraId="3D14FEA1" w14:textId="22488C09" w:rsidR="005F46DC" w:rsidRPr="005F46DC" w:rsidRDefault="005F46DC" w:rsidP="005F46DC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7939BB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AA8B391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8332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4FDAC72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43516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440E13A8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6996CE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57950248" w:edGrp="everyone" w:colFirst="3" w:colLast="3"/>
            <w:permStart w:id="682900304" w:edGrp="everyone" w:colFirst="4" w:colLast="4"/>
            <w:permEnd w:id="1507286948"/>
            <w:permEnd w:id="142946533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10</w:t>
            </w:r>
          </w:p>
        </w:tc>
        <w:tc>
          <w:tcPr>
            <w:tcW w:w="7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B3314" w14:textId="77777777" w:rsidR="005F46DC" w:rsidRPr="005F46DC" w:rsidRDefault="005F46D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5F46DC">
              <w:rPr>
                <w:rFonts w:asciiTheme="minorBidi" w:hAnsiTheme="minorBidi"/>
                <w:sz w:val="24"/>
                <w:szCs w:val="24"/>
              </w:rPr>
              <w:t>–</w:t>
            </w: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5F46DC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097362BB" w14:textId="77777777" w:rsidR="005F46DC" w:rsidRPr="005F46DC" w:rsidRDefault="005F46DC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5F46DC">
              <w:rPr>
                <w:rFonts w:asciiTheme="minorBidi" w:hAnsiTheme="minorBidi"/>
              </w:rPr>
              <w:t xml:space="preserve">– </w:t>
            </w:r>
            <w:r w:rsidRPr="005F46DC">
              <w:rPr>
                <w:rFonts w:asciiTheme="minorBidi" w:hAnsi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58F5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46B3F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48799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32B3A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4779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5F46DC" w:rsidRPr="005F46DC" w14:paraId="7E58E65B" w14:textId="77777777" w:rsidTr="005F46DC">
        <w:trPr>
          <w:trHeight w:val="56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14E7B9" w14:textId="77777777" w:rsidR="005F46DC" w:rsidRPr="005F46DC" w:rsidRDefault="005F46DC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02663416" w:edGrp="everyone" w:colFirst="3" w:colLast="3"/>
            <w:permStart w:id="1628251677" w:edGrp="everyone" w:colFirst="4" w:colLast="4"/>
            <w:permEnd w:id="1057950248"/>
            <w:permEnd w:id="682900304"/>
            <w:r w:rsidRPr="005F46DC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AA04A" w14:textId="77777777" w:rsidR="005F46DC" w:rsidRPr="005F46DC" w:rsidRDefault="005F46DC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  <w:rtl/>
              </w:rPr>
              <w:t xml:space="preserve">معدات السلامة – </w:t>
            </w:r>
            <w:r w:rsidRPr="005F46DC">
              <w:rPr>
                <w:rFonts w:asciiTheme="minorBidi" w:hAnsiTheme="minorBidi"/>
                <w:szCs w:val="20"/>
                <w:rtl/>
              </w:rPr>
              <w:t>تتم صيانتها بشكل دوري من قبل شركة معتمدة</w:t>
            </w:r>
          </w:p>
          <w:p w14:paraId="5EB408EE" w14:textId="77777777" w:rsidR="005F46DC" w:rsidRPr="005F46DC" w:rsidRDefault="005F46DC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sz w:val="24"/>
                <w:szCs w:val="24"/>
              </w:rPr>
              <w:tab/>
            </w:r>
            <w:r w:rsidRPr="005F46DC">
              <w:rPr>
                <w:rFonts w:asciiTheme="minorBidi" w:hAnsiTheme="minorBidi"/>
                <w:sz w:val="24"/>
                <w:szCs w:val="24"/>
              </w:rPr>
              <w:tab/>
              <w:t>Safety equipment</w:t>
            </w:r>
            <w:r w:rsidRPr="005F46DC">
              <w:rPr>
                <w:rFonts w:asciiTheme="minorBidi" w:hAnsi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6854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A3E7F" w14:textId="77777777" w:rsidR="005F46DC" w:rsidRPr="005F46DC" w:rsidRDefault="005F46DC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24004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C821F" w14:textId="77777777" w:rsidR="005F46DC" w:rsidRPr="005F46DC" w:rsidRDefault="005F46DC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9399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permEnd w:id="1102663416"/>
      <w:permEnd w:id="1628251677"/>
    </w:tbl>
    <w:p w14:paraId="338A1E15" w14:textId="77777777" w:rsidR="005F46DC" w:rsidRPr="005F46DC" w:rsidRDefault="005F46DC" w:rsidP="005F46DC">
      <w:pPr>
        <w:bidi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125" w:type="dxa"/>
        <w:tblLayout w:type="fixed"/>
        <w:tblLook w:val="04A0" w:firstRow="1" w:lastRow="0" w:firstColumn="1" w:lastColumn="0" w:noHBand="0" w:noVBand="1"/>
      </w:tblPr>
      <w:tblGrid>
        <w:gridCol w:w="554"/>
        <w:gridCol w:w="7088"/>
        <w:gridCol w:w="1559"/>
        <w:gridCol w:w="709"/>
        <w:gridCol w:w="705"/>
      </w:tblGrid>
      <w:tr w:rsidR="005F46DC" w:rsidRPr="005F46DC" w14:paraId="4EF8FEF8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4B0CA31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D49AD58" w14:textId="77777777" w:rsidR="005F46DC" w:rsidRPr="005F46DC" w:rsidRDefault="005F46D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E8BBFE5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424D6D23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F60B35A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BCD6328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161B8BF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CF9283E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D89967D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25EEEB9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5F46DC" w:rsidRPr="005F46DC" w14:paraId="2DF6A550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5A4477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751605853" w:edGrp="everyone" w:colFirst="3" w:colLast="3"/>
            <w:permStart w:id="1141205470" w:edGrp="everyone" w:colFirst="4" w:colLast="4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0150F0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  <w:r w:rsidRPr="005F46DC">
              <w:rPr>
                <w:rFonts w:asciiTheme="minorBidi" w:hAnsiTheme="minorBidi" w:cstheme="minorBidi"/>
                <w:sz w:val="24"/>
                <w:szCs w:val="24"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في حال وجودها</w:t>
            </w:r>
          </w:p>
          <w:p w14:paraId="308ADA82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D8677" w14:textId="77777777" w:rsidR="005F46DC" w:rsidRPr="005F46DC" w:rsidRDefault="005F46DC" w:rsidP="005F46DC">
            <w:pPr>
              <w:numPr>
                <w:ilvl w:val="0"/>
                <w:numId w:val="1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4C69E3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711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6D718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7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55C4EBA1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30AF9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02869312" w:edGrp="everyone" w:colFirst="3" w:colLast="3"/>
            <w:permStart w:id="1035481832" w:edGrp="everyone" w:colFirst="4" w:colLast="4"/>
            <w:permEnd w:id="1751605853"/>
            <w:permEnd w:id="1141205470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CE647D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50F207AB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D196A" w14:textId="77777777" w:rsidR="005F46DC" w:rsidRPr="005F46DC" w:rsidRDefault="005F46DC" w:rsidP="005F46DC">
            <w:pPr>
              <w:numPr>
                <w:ilvl w:val="0"/>
                <w:numId w:val="1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64DFBC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6357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7FC3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7136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166EA636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906B28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85407995" w:edGrp="everyone" w:colFirst="3" w:colLast="3"/>
            <w:permStart w:id="626227916" w:edGrp="everyone" w:colFirst="4" w:colLast="4"/>
            <w:permEnd w:id="502869312"/>
            <w:permEnd w:id="1035481832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BDE69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164025CF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72A80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264218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6711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28B80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97224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347F6CDD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EB30F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44995979" w:edGrp="everyone" w:colFirst="3" w:colLast="3"/>
            <w:permStart w:id="580322311" w:edGrp="everyone" w:colFirst="4" w:colLast="4"/>
            <w:permEnd w:id="685407995"/>
            <w:permEnd w:id="626227916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37623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0F97EBD8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F69C0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8D200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2856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2D2F60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402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2B4CF382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801ED9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73490247" w:edGrp="everyone" w:colFirst="3" w:colLast="3"/>
            <w:permStart w:id="1328508857" w:edGrp="everyone" w:colFirst="4" w:colLast="4"/>
            <w:permEnd w:id="2044995979"/>
            <w:permEnd w:id="580322311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2C2607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1DBBA10E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E46A4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88D008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318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A17D34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1385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3A788B60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267DD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11650979" w:edGrp="everyone" w:colFirst="3" w:colLast="3"/>
            <w:permStart w:id="1049191074" w:edGrp="everyone" w:colFirst="4" w:colLast="4"/>
            <w:permEnd w:id="1073490247"/>
            <w:permEnd w:id="1328508857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7A977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75ED2D78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63C5F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6D204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5948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3C490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02234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0FC22AFC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87AB28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20742360" w:edGrp="everyone" w:colFirst="3" w:colLast="3"/>
            <w:permStart w:id="1818637834" w:edGrp="everyone" w:colFirst="4" w:colLast="4"/>
            <w:permEnd w:id="1411650979"/>
            <w:permEnd w:id="1049191074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BDE9BC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تصالات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اديوي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48BCA0B8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Operation of VHF Radio if fitt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6EA15E" w14:textId="77777777" w:rsidR="005F46DC" w:rsidRPr="005F46DC" w:rsidRDefault="005F46DC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31438E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3553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95F1A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0336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3CC9114F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F7C46A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91061172" w:edGrp="everyone" w:colFirst="3" w:colLast="3"/>
            <w:permStart w:id="268107985" w:edGrp="everyone" w:colFirst="4" w:colLast="4"/>
            <w:permEnd w:id="1820742360"/>
            <w:permEnd w:id="1818637834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36D933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ه ستر النجاة</w:t>
            </w:r>
          </w:p>
          <w:p w14:paraId="75371FF6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22789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3A6A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6227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E6157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663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2EAD32B3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A9E137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2864321" w:edGrp="everyone" w:colFirst="3" w:colLast="3"/>
            <w:permStart w:id="761279065" w:edGrp="everyone" w:colFirst="4" w:colLast="4"/>
            <w:permEnd w:id="1091061172"/>
            <w:permEnd w:id="268107985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31A277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2332A4DF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BB961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33AB2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024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3B07F5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5124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0B6B038C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7EB7B2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39969452" w:edGrp="everyone" w:colFirst="3" w:colLast="3"/>
            <w:permStart w:id="1657291919" w:edGrp="everyone" w:colFirst="4" w:colLast="4"/>
            <w:permEnd w:id="232864321"/>
            <w:permEnd w:id="761279065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5A0A1F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ه أطواق النجاة</w:t>
            </w:r>
          </w:p>
          <w:p w14:paraId="7E4314A9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C8995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71270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3859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B2F87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7862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25E3692C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73B980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66345759" w:edGrp="everyone" w:colFirst="3" w:colLast="3"/>
            <w:permStart w:id="298335703" w:edGrp="everyone" w:colFirst="4" w:colLast="4"/>
            <w:permEnd w:id="739969452"/>
            <w:permEnd w:id="1657291919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01A59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7E1FA0AB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3C63F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B917C1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6496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14224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2547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7B282050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468DD6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51224588" w:edGrp="everyone" w:colFirst="3" w:colLast="3"/>
            <w:permStart w:id="1055745145" w:edGrp="everyone" w:colFirst="4" w:colLast="4"/>
            <w:permEnd w:id="1666345759"/>
            <w:permEnd w:id="298335703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BBFDD8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40061CAA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66D64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1F61AE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713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F32D92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844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78065F18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6C9AF1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36141381" w:edGrp="everyone" w:colFirst="3" w:colLast="3"/>
            <w:permStart w:id="151524719" w:edGrp="everyone" w:colFirst="4" w:colLast="4"/>
            <w:permEnd w:id="1151224588"/>
            <w:permEnd w:id="1055745145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80EF62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1F6C68A8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</w:rPr>
              <w:t>Stopping of Ventilation System</w:t>
            </w:r>
            <w:r w:rsidRPr="005F46DC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7B7A5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CFAC6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3377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3D62DC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2364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836141381"/>
      <w:permEnd w:id="151524719"/>
      <w:tr w:rsidR="005F46DC" w:rsidRPr="005F46DC" w14:paraId="5BED4D8B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77B1F5F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396F3888" w14:textId="77777777" w:rsidR="005F46DC" w:rsidRPr="005F46DC" w:rsidRDefault="005F46D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AD89C02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تطلبات إضافية للتفتيش الذاتي</w:t>
            </w:r>
          </w:p>
          <w:p w14:paraId="62E5FA6D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Additional Requirements for Self Inspectio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BC5119F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4241DB6D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38BB631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1D96E96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D7442D7" w14:textId="77777777" w:rsidR="005F46DC" w:rsidRPr="005F46DC" w:rsidRDefault="005F46D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034FD7D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F46D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5F46DC" w:rsidRPr="005F46DC" w14:paraId="789438A3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C4C2FC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02383241" w:edGrp="everyone" w:colFirst="3" w:colLast="3"/>
            <w:permStart w:id="1327450675" w:edGrp="everyone" w:colFirst="4" w:colLast="4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791031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2"/>
                <w:rtl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ن بوليصة التأمين</w:t>
            </w:r>
            <w:r w:rsidRPr="005F46DC">
              <w:rPr>
                <w:rFonts w:asciiTheme="minorBidi" w:hAnsiTheme="minorBidi" w:cstheme="minorBidi"/>
              </w:rPr>
              <w:t>.</w:t>
            </w:r>
          </w:p>
          <w:p w14:paraId="5B6F0F0D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Copy of the insurance policy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14B1A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R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CAF512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6391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28781A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419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36EB9A7E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4DB215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44412393" w:edGrp="everyone" w:colFirst="3" w:colLast="3"/>
            <w:permStart w:id="1842556006" w:edGrp="everyone" w:colFirst="4" w:colLast="4"/>
            <w:permEnd w:id="202383241"/>
            <w:permEnd w:id="1327450675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B5CCFB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نسخة من ترخيص المقطورة أو </w:t>
            </w:r>
          </w:p>
          <w:p w14:paraId="2D85B4F7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Copy of the trailer license or,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7C4443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R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3CB0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6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1B6B8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36496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477A1589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92B1F6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84876291" w:edGrp="everyone" w:colFirst="3" w:colLast="3"/>
            <w:permStart w:id="1857434503" w:edGrp="everyone" w:colFirst="4" w:colLast="4"/>
            <w:permEnd w:id="544412393"/>
            <w:permEnd w:id="1842556006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C1EA35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سخ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قد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أجير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رسى</w:t>
            </w:r>
            <w:r w:rsidRPr="005F46DC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17CECF18" w14:textId="77777777" w:rsid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Copy of the berthing contract.</w:t>
            </w:r>
          </w:p>
          <w:p w14:paraId="2742C3CE" w14:textId="2E6FF320" w:rsidR="005F46DC" w:rsidRPr="005F46DC" w:rsidRDefault="005F46DC" w:rsidP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5E736D" w14:textId="77777777" w:rsidR="005F46DC" w:rsidRPr="005F46DC" w:rsidRDefault="005F46DC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R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F0247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890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8723ED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99410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23E75C7B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990BD3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50274685" w:edGrp="everyone" w:colFirst="3" w:colLast="3"/>
            <w:permStart w:id="314012729" w:edGrp="everyone" w:colFirst="4" w:colLast="4"/>
            <w:permEnd w:id="1784876291"/>
            <w:permEnd w:id="1857434503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677C6F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2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ن الإقرار الفني</w:t>
            </w:r>
            <w:r w:rsidRPr="005F46DC">
              <w:rPr>
                <w:rFonts w:asciiTheme="minorBidi" w:hAnsiTheme="minorBidi" w:cstheme="minorBidi"/>
              </w:rPr>
              <w:t>.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</w:p>
          <w:p w14:paraId="381DA5E9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Copy Declaration Form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2B196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3AE72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1931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1814EB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0332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6E68091D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D39DBE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61832730" w:edGrp="everyone" w:colFirst="3" w:colLast="3"/>
            <w:permStart w:id="575560790" w:edGrp="everyone" w:colFirst="4" w:colLast="4"/>
            <w:permEnd w:id="1750274685"/>
            <w:permEnd w:id="314012729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771AB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2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ن لائحة التفتيش</w:t>
            </w:r>
            <w:r w:rsidRPr="005F46DC">
              <w:rPr>
                <w:rFonts w:asciiTheme="minorBidi" w:hAnsiTheme="minorBidi" w:cstheme="minorBidi"/>
              </w:rPr>
              <w:t>.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</w:p>
          <w:p w14:paraId="47B07979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Copy of the inspection checklis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0F451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9ADB3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6390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9A9E9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71568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0DA18F9D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328397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96345594" w:edGrp="everyone" w:colFirst="3" w:colLast="3"/>
            <w:permStart w:id="187442258" w:edGrp="everyone" w:colFirst="4" w:colLast="4"/>
            <w:permEnd w:id="1961832730"/>
            <w:permEnd w:id="575560790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EEFA9E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2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امل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وسيل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ظهر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كلها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ألوانها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 xml:space="preserve">. </w:t>
            </w:r>
          </w:p>
          <w:p w14:paraId="4F11532B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Full photo of the vessel showing her shape and colo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0754E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9125A1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4880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5D415E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912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195A5557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0F330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83932047" w:edGrp="everyone" w:colFirst="3" w:colLast="3"/>
            <w:permStart w:id="1020024845" w:edGrp="everyone" w:colFirst="4" w:colLast="4"/>
            <w:permEnd w:id="1596345594"/>
            <w:permEnd w:id="187442258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2682B2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2"/>
              </w:rPr>
            </w:pPr>
            <w:r w:rsidRPr="005F46DC">
              <w:rPr>
                <w:rFonts w:asciiTheme="minorBidi" w:hAnsiTheme="minorBidi" w:cstheme="minorBidi"/>
                <w:rtl/>
                <w:lang w:bidi="ar-JO"/>
              </w:rPr>
              <w:t>صورة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rtl/>
                <w:lang w:bidi="ar-JO"/>
              </w:rPr>
              <w:t>للوسيلة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rtl/>
                <w:lang w:bidi="ar-JO"/>
              </w:rPr>
              <w:t>تبين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rtl/>
                <w:lang w:bidi="ar-JO"/>
              </w:rPr>
              <w:t>رقم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rtl/>
                <w:lang w:bidi="ar-JO"/>
              </w:rPr>
              <w:t>السواحل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54709BA3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Photo of the Vessel showing Coast Guard Number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FA629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66CF5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2343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6EA26E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6139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6443C6B2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88BC5A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19972545" w:edGrp="everyone" w:colFirst="3" w:colLast="3"/>
            <w:permStart w:id="479005760" w:edGrp="everyone" w:colFirst="4" w:colLast="4"/>
            <w:permEnd w:id="2083932047"/>
            <w:permEnd w:id="1020024845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AEA90D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2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وسيل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بين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قم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</w:t>
            </w:r>
            <w:r w:rsidRPr="005F46DC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40984831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Photo of the Vessel showing Engine Serial Number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64BEE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BB1EB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5843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9550A5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672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5931AEEA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2A8524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17604229" w:edGrp="everyone" w:colFirst="3" w:colLast="3"/>
            <w:permStart w:id="1484461172" w:edGrp="everyone" w:colFirst="4" w:colLast="4"/>
            <w:permEnd w:id="1319972545"/>
            <w:permEnd w:id="479005760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26DD3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وسيل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بين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قم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دن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707C16E2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Photo of the Vessel showing Hull Number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6D722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F81715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7350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9A5167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5650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6788CD3F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102052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4091050" w:edGrp="everyone" w:colFirst="3" w:colLast="3"/>
            <w:permStart w:id="749688484" w:edGrp="everyone" w:colFirst="4" w:colLast="4"/>
            <w:permEnd w:id="2117604229"/>
            <w:permEnd w:id="1484461172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B4D769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معدات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طفاء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لصقات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يانتها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77B8A704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Photo of the fire extinguishing equipment and its service tags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C366C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08B59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315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EC56D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1593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5F46DC" w:rsidRPr="005F46DC" w14:paraId="0B9D8531" w14:textId="77777777" w:rsidTr="005F46DC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36E466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04235325" w:edGrp="everyone" w:colFirst="3" w:colLast="3"/>
            <w:permStart w:id="944653521" w:edGrp="everyone" w:colFirst="4" w:colLast="4"/>
            <w:permEnd w:id="34091050"/>
            <w:permEnd w:id="749688484"/>
            <w:r w:rsidRPr="005F46D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4CFDC" w14:textId="77777777" w:rsidR="005F46DC" w:rsidRPr="005F46DC" w:rsidRDefault="005F46D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معدات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إنقاذ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لصقات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يانتها</w:t>
            </w:r>
            <w:r w:rsidRPr="005F46D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1F06E43F" w14:textId="77777777" w:rsidR="005F46DC" w:rsidRPr="005F46DC" w:rsidRDefault="005F46D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F46DC">
              <w:rPr>
                <w:rFonts w:asciiTheme="minorBidi" w:hAnsiTheme="minorBidi" w:cstheme="minorBidi"/>
                <w:sz w:val="24"/>
                <w:szCs w:val="24"/>
              </w:rPr>
              <w:t>Photo of the safety and rescue equipment and its service tag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EF6A4" w14:textId="77777777" w:rsidR="005F46DC" w:rsidRPr="005F46DC" w:rsidRDefault="005F46DC" w:rsidP="005F46D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8D36F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3080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D42BB4" w14:textId="77777777" w:rsidR="005F46DC" w:rsidRPr="005F46DC" w:rsidRDefault="005F46DC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893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</w:tbl>
    <w:p w14:paraId="350B5263" w14:textId="77777777" w:rsidR="005F46DC" w:rsidRPr="005F46DC" w:rsidRDefault="005F46DC" w:rsidP="005F46DC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bookmarkStart w:id="0" w:name="_GoBack"/>
      <w:bookmarkEnd w:id="0"/>
      <w:permEnd w:id="1804235325"/>
      <w:permEnd w:id="944653521"/>
      <w:r w:rsidRPr="005F46DC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5F46DC" w:rsidRPr="005F46DC" w14:paraId="3E8AD20E" w14:textId="77777777" w:rsidTr="005F46DC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E64728A" w14:textId="77777777" w:rsidR="005F46DC" w:rsidRPr="005F46DC" w:rsidRDefault="005F46DC" w:rsidP="005F46DC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46D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528512945" w:edGrp="everyone"/>
      <w:tr w:rsidR="005F46DC" w:rsidRPr="005F46DC" w14:paraId="231B86AA" w14:textId="77777777" w:rsidTr="005F46DC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92638" w14:textId="77777777" w:rsidR="005F46DC" w:rsidRPr="005F46DC" w:rsidRDefault="005F46DC" w:rsidP="005F46DC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804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permEnd w:id="1528512945"/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5F46DC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666729471" w:edGrp="everyone"/>
          <w:p w14:paraId="6A2C28F4" w14:textId="77777777" w:rsidR="005F46DC" w:rsidRPr="005F46DC" w:rsidRDefault="005F46DC" w:rsidP="005F46DC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5763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permEnd w:id="666729471"/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5F46DC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659265596" w:edGrp="everyone"/>
          <w:p w14:paraId="3B2C0729" w14:textId="77777777" w:rsidR="005F46DC" w:rsidRPr="005F46DC" w:rsidRDefault="005F46DC" w:rsidP="005F46DC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14685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46D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permEnd w:id="1659265596"/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5F46DC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7209E845" w14:textId="77777777" w:rsidR="005F46DC" w:rsidRPr="005F46DC" w:rsidRDefault="005F46DC" w:rsidP="005F46DC">
      <w:pPr>
        <w:bidi/>
        <w:spacing w:after="0" w:line="360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5F46DC" w:rsidRPr="005F46DC" w14:paraId="580CF3F5" w14:textId="77777777" w:rsidTr="005F46DC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12087F8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46D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5F46DC" w:rsidRPr="005F46DC" w14:paraId="76AA24F8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3F7E70F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867DC5A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37D417D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461541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46DC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F46DC" w:rsidRPr="005F46DC" w14:paraId="7A427F03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592D6F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51707918" w:edGrp="everyone" w:colFirst="0" w:colLast="0"/>
            <w:permStart w:id="304627075" w:edGrp="everyone" w:colFirst="1" w:colLast="1"/>
            <w:permStart w:id="940393267" w:edGrp="everyone" w:colFirst="2" w:colLast="2"/>
            <w:permStart w:id="1782452714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0F888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BB40F7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B8091D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388DA156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0FA25B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11631996" w:edGrp="everyone" w:colFirst="0" w:colLast="0"/>
            <w:permStart w:id="598874247" w:edGrp="everyone" w:colFirst="1" w:colLast="1"/>
            <w:permStart w:id="1343230938" w:edGrp="everyone" w:colFirst="2" w:colLast="2"/>
            <w:permStart w:id="1657750307" w:edGrp="everyone" w:colFirst="3" w:colLast="3"/>
            <w:permEnd w:id="851707918"/>
            <w:permEnd w:id="304627075"/>
            <w:permEnd w:id="940393267"/>
            <w:permEnd w:id="178245271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D45819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448528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B533B5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38ABD7D7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734060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29408353" w:edGrp="everyone" w:colFirst="0" w:colLast="0"/>
            <w:permStart w:id="618871502" w:edGrp="everyone" w:colFirst="1" w:colLast="1"/>
            <w:permStart w:id="1275220058" w:edGrp="everyone" w:colFirst="2" w:colLast="2"/>
            <w:permStart w:id="973813244" w:edGrp="everyone" w:colFirst="3" w:colLast="3"/>
            <w:permEnd w:id="2011631996"/>
            <w:permEnd w:id="598874247"/>
            <w:permEnd w:id="1343230938"/>
            <w:permEnd w:id="165775030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97E70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F4672E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27170B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4CA440DD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841A97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64730701" w:edGrp="everyone" w:colFirst="0" w:colLast="0"/>
            <w:permStart w:id="914648335" w:edGrp="everyone" w:colFirst="1" w:colLast="1"/>
            <w:permStart w:id="33755870" w:edGrp="everyone" w:colFirst="2" w:colLast="2"/>
            <w:permStart w:id="675957188" w:edGrp="everyone" w:colFirst="3" w:colLast="3"/>
            <w:permEnd w:id="1129408353"/>
            <w:permEnd w:id="618871502"/>
            <w:permEnd w:id="1275220058"/>
            <w:permEnd w:id="97381324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FCD145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F529AC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4C6AA6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04E6263D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5940F7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7025507" w:edGrp="everyone" w:colFirst="0" w:colLast="0"/>
            <w:permStart w:id="1311204937" w:edGrp="everyone" w:colFirst="1" w:colLast="1"/>
            <w:permStart w:id="584281673" w:edGrp="everyone" w:colFirst="2" w:colLast="2"/>
            <w:permStart w:id="410271668" w:edGrp="everyone" w:colFirst="3" w:colLast="3"/>
            <w:permEnd w:id="1964730701"/>
            <w:permEnd w:id="914648335"/>
            <w:permEnd w:id="33755870"/>
            <w:permEnd w:id="67595718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1E2608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60D19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514C39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08086B4C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55ABA2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48770348" w:edGrp="everyone" w:colFirst="0" w:colLast="0"/>
            <w:permStart w:id="397294018" w:edGrp="everyone" w:colFirst="1" w:colLast="1"/>
            <w:permStart w:id="120730757" w:edGrp="everyone" w:colFirst="2" w:colLast="2"/>
            <w:permStart w:id="1934375038" w:edGrp="everyone" w:colFirst="3" w:colLast="3"/>
            <w:permEnd w:id="27025507"/>
            <w:permEnd w:id="1311204937"/>
            <w:permEnd w:id="584281673"/>
            <w:permEnd w:id="41027166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A6258A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FB081B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72E002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6639E34C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08E96C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35896539" w:edGrp="everyone" w:colFirst="0" w:colLast="0"/>
            <w:permStart w:id="2026662685" w:edGrp="everyone" w:colFirst="1" w:colLast="1"/>
            <w:permStart w:id="1652325076" w:edGrp="everyone" w:colFirst="2" w:colLast="2"/>
            <w:permStart w:id="1173453176" w:edGrp="everyone" w:colFirst="3" w:colLast="3"/>
            <w:permEnd w:id="1548770348"/>
            <w:permEnd w:id="397294018"/>
            <w:permEnd w:id="120730757"/>
            <w:permEnd w:id="193437503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FB185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7A1AA0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5C47C3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0FF670F3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D1C42F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35841943" w:edGrp="everyone" w:colFirst="0" w:colLast="0"/>
            <w:permStart w:id="1212944005" w:edGrp="everyone" w:colFirst="1" w:colLast="1"/>
            <w:permStart w:id="941841478" w:edGrp="everyone" w:colFirst="2" w:colLast="2"/>
            <w:permStart w:id="978936275" w:edGrp="everyone" w:colFirst="3" w:colLast="3"/>
            <w:permEnd w:id="1935896539"/>
            <w:permEnd w:id="2026662685"/>
            <w:permEnd w:id="1652325076"/>
            <w:permEnd w:id="117345317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60164A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43FF34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6481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303B34D2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57C3B6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25196871" w:edGrp="everyone" w:colFirst="0" w:colLast="0"/>
            <w:permStart w:id="1024544567" w:edGrp="everyone" w:colFirst="1" w:colLast="1"/>
            <w:permStart w:id="1289709119" w:edGrp="everyone" w:colFirst="2" w:colLast="2"/>
            <w:permStart w:id="414797215" w:edGrp="everyone" w:colFirst="3" w:colLast="3"/>
            <w:permEnd w:id="1235841943"/>
            <w:permEnd w:id="1212944005"/>
            <w:permEnd w:id="941841478"/>
            <w:permEnd w:id="97893627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FC081D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D0290F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C40D33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46DC" w:rsidRPr="005F46DC" w14:paraId="632C1BF3" w14:textId="77777777" w:rsidTr="005F46D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662737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67435884" w:edGrp="everyone" w:colFirst="0" w:colLast="0"/>
            <w:permStart w:id="456028741" w:edGrp="everyone" w:colFirst="1" w:colLast="1"/>
            <w:permStart w:id="992048153" w:edGrp="everyone" w:colFirst="2" w:colLast="2"/>
            <w:permStart w:id="1209146094" w:edGrp="everyone" w:colFirst="3" w:colLast="3"/>
            <w:permEnd w:id="325196871"/>
            <w:permEnd w:id="1024544567"/>
            <w:permEnd w:id="1289709119"/>
            <w:permEnd w:id="41479721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B5B65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EE198B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56BA0B" w14:textId="77777777" w:rsidR="005F46DC" w:rsidRPr="005F46DC" w:rsidRDefault="005F46DC" w:rsidP="005F46D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567435884"/>
      <w:permEnd w:id="456028741"/>
      <w:permEnd w:id="992048153"/>
      <w:permEnd w:id="1209146094"/>
    </w:tbl>
    <w:p w14:paraId="2E391EF5" w14:textId="77777777" w:rsidR="005F46DC" w:rsidRPr="005F46DC" w:rsidRDefault="005F46DC" w:rsidP="005F46DC">
      <w:pPr>
        <w:bidi/>
        <w:spacing w:after="0" w:line="360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5F46DC" w:rsidRPr="005F46DC" w14:paraId="5DBDFAFF" w14:textId="77777777" w:rsidTr="005F46DC">
        <w:trPr>
          <w:trHeight w:val="643"/>
        </w:trPr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656323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1040409227" w:edGrp="everyone" w:colFirst="0" w:colLast="0"/>
            <w:permStart w:id="762662150" w:edGrp="everyone" w:colFirst="1" w:colLast="1"/>
            <w:permStart w:id="2042827806" w:edGrp="everyone" w:colFirst="2" w:colLast="2"/>
            <w:r w:rsidRPr="005F46D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D8B3A" w14:textId="7864CAD9" w:rsidR="005F46DC" w:rsidRPr="005F46DC" w:rsidRDefault="005F46DC" w:rsidP="005F46DC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F46DC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DA2E87E" w14:textId="77777777" w:rsidR="005F46DC" w:rsidRPr="005F46DC" w:rsidRDefault="005F46DC" w:rsidP="005F46DC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5F46D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040409227"/>
      <w:permEnd w:id="762662150"/>
      <w:permEnd w:id="2042827806"/>
    </w:tbl>
    <w:p w14:paraId="5C52DE94" w14:textId="77777777" w:rsidR="005F46DC" w:rsidRPr="005F46DC" w:rsidRDefault="005F46DC" w:rsidP="005F46DC">
      <w:pPr>
        <w:shd w:val="clear" w:color="auto" w:fill="FFFFFF" w:themeFill="background1"/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5F46DC" w:rsidRPr="005F46DC" w14:paraId="78D4EE58" w14:textId="77777777" w:rsidTr="005F46DC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231BAB7" w14:textId="77777777" w:rsidR="005F46DC" w:rsidRPr="005F46DC" w:rsidRDefault="005F46DC" w:rsidP="005F46DC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46D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5F46DC" w:rsidRPr="005F46DC" w14:paraId="5AABF838" w14:textId="77777777" w:rsidTr="005F46DC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8AD84" w14:textId="77777777" w:rsidR="005F46DC" w:rsidRPr="005F46DC" w:rsidRDefault="005F46DC" w:rsidP="005F46DC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682653621" w:edGrp="everyone" w:colFirst="0" w:colLast="0"/>
            <w:r w:rsidRPr="005F46D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56D8EA93" w14:textId="4A92F824" w:rsidR="005F46DC" w:rsidRPr="005F46DC" w:rsidRDefault="005F46DC" w:rsidP="005F46DC">
            <w:pPr>
              <w:bidi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5F46DC" w:rsidRPr="005F46DC" w14:paraId="6B5C0B34" w14:textId="77777777" w:rsidTr="005F46DC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E6EFD" w14:textId="77777777" w:rsidR="005F46DC" w:rsidRPr="005F46DC" w:rsidRDefault="005F46DC" w:rsidP="005F46DC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671569645" w:edGrp="everyone" w:colFirst="0" w:colLast="0"/>
            <w:permStart w:id="1222999316" w:edGrp="everyone" w:colFirst="1" w:colLast="1"/>
            <w:permStart w:id="2058629769" w:edGrp="everyone" w:colFirst="2" w:colLast="2"/>
            <w:permEnd w:id="682653621"/>
            <w:r w:rsidRPr="005F46D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2D496" w14:textId="33932499" w:rsidR="005F46DC" w:rsidRPr="005F46DC" w:rsidRDefault="005F46DC" w:rsidP="005F46DC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F46DC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255A2" w14:textId="77777777" w:rsidR="005F46DC" w:rsidRPr="005F46DC" w:rsidRDefault="005F46DC" w:rsidP="005F46DC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46D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671569645"/>
      <w:permEnd w:id="1222999316"/>
      <w:permEnd w:id="2058629769"/>
    </w:tbl>
    <w:p w14:paraId="4526C48C" w14:textId="77777777" w:rsidR="005F46DC" w:rsidRPr="005F46DC" w:rsidRDefault="005F46DC" w:rsidP="005F46DC">
      <w:pPr>
        <w:rPr>
          <w:rFonts w:asciiTheme="minorBidi" w:hAnsiTheme="minorBidi"/>
          <w:sz w:val="22"/>
        </w:rPr>
      </w:pPr>
    </w:p>
    <w:p w14:paraId="0CBA3AB8" w14:textId="195A2244" w:rsidR="00EE6A52" w:rsidRPr="005F46DC" w:rsidRDefault="00EE6A52" w:rsidP="00430F64">
      <w:pPr>
        <w:spacing w:line="360" w:lineRule="auto"/>
        <w:rPr>
          <w:rFonts w:asciiTheme="minorBidi" w:hAnsiTheme="minorBidi"/>
          <w:szCs w:val="20"/>
          <w:rtl/>
          <w:lang w:val="en-US"/>
        </w:rPr>
      </w:pPr>
    </w:p>
    <w:sectPr w:rsidR="00EE6A52" w:rsidRPr="005F46DC" w:rsidSect="00D70D05">
      <w:headerReference w:type="default" r:id="rId7"/>
      <w:footerReference w:type="default" r:id="rId8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1E1C2C" w14:textId="77777777" w:rsidR="00130537" w:rsidRDefault="00130537" w:rsidP="00B55D98">
      <w:pPr>
        <w:spacing w:after="0" w:line="240" w:lineRule="auto"/>
      </w:pPr>
      <w:r>
        <w:separator/>
      </w:r>
    </w:p>
  </w:endnote>
  <w:endnote w:type="continuationSeparator" w:id="0">
    <w:p w14:paraId="18363D26" w14:textId="77777777" w:rsidR="00130537" w:rsidRDefault="00130537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6220464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5F46DC">
            <w:rPr>
              <w:rFonts w:asciiTheme="minorBidi" w:hAnsiTheme="minorBidi"/>
              <w:sz w:val="16"/>
              <w:szCs w:val="16"/>
            </w:rPr>
            <w:t>F06i</w:t>
          </w:r>
        </w:p>
      </w:tc>
      <w:tc>
        <w:tcPr>
          <w:tcW w:w="3587" w:type="dxa"/>
        </w:tcPr>
        <w:p w14:paraId="5C9CEADF" w14:textId="7095E07D" w:rsidR="00E51168" w:rsidRPr="00E51168" w:rsidRDefault="00E51168" w:rsidP="005F46DC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5F46DC">
            <w:rPr>
              <w:rFonts w:asciiTheme="minorBidi" w:hAnsiTheme="minorBidi"/>
              <w:sz w:val="16"/>
              <w:szCs w:val="16"/>
            </w:rPr>
            <w:t>0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04EF063C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D3C71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D3C71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F1E3AF" w14:textId="77777777" w:rsidR="00130537" w:rsidRDefault="00130537" w:rsidP="00B55D98">
      <w:pPr>
        <w:spacing w:after="0" w:line="240" w:lineRule="auto"/>
      </w:pPr>
      <w:r>
        <w:separator/>
      </w:r>
    </w:p>
  </w:footnote>
  <w:footnote w:type="continuationSeparator" w:id="0">
    <w:p w14:paraId="6CFB6FA3" w14:textId="77777777" w:rsidR="00130537" w:rsidRDefault="00130537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839FB"/>
    <w:multiLevelType w:val="hybridMultilevel"/>
    <w:tmpl w:val="9932964A"/>
    <w:lvl w:ilvl="0" w:tplc="29424376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9424376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C20A3"/>
    <w:multiLevelType w:val="hybridMultilevel"/>
    <w:tmpl w:val="176012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B0AF4"/>
    <w:multiLevelType w:val="hybridMultilevel"/>
    <w:tmpl w:val="903271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B04C3"/>
    <w:multiLevelType w:val="multilevel"/>
    <w:tmpl w:val="D2AC9C58"/>
    <w:lvl w:ilvl="0">
      <w:start w:val="1"/>
      <w:numFmt w:val="decimal"/>
      <w:lvlText w:val="%1."/>
      <w:lvlJc w:val="left"/>
      <w:pPr>
        <w:ind w:left="1777" w:hanging="360"/>
      </w:pPr>
    </w:lvl>
    <w:lvl w:ilvl="1">
      <w:start w:val="1"/>
      <w:numFmt w:val="decimal"/>
      <w:isLgl/>
      <w:lvlText w:val="%1.%2"/>
      <w:lvlJc w:val="left"/>
      <w:pPr>
        <w:ind w:left="3960" w:hanging="360"/>
      </w:pPr>
    </w:lvl>
    <w:lvl w:ilvl="2">
      <w:start w:val="1"/>
      <w:numFmt w:val="decimal"/>
      <w:isLgl/>
      <w:lvlText w:val="%1.%2.%3"/>
      <w:lvlJc w:val="left"/>
      <w:pPr>
        <w:ind w:left="2137" w:hanging="720"/>
      </w:pPr>
    </w:lvl>
    <w:lvl w:ilvl="3">
      <w:start w:val="1"/>
      <w:numFmt w:val="decimal"/>
      <w:isLgl/>
      <w:lvlText w:val="%1.%2.%3.%4"/>
      <w:lvlJc w:val="left"/>
      <w:pPr>
        <w:ind w:left="2137" w:hanging="720"/>
      </w:pPr>
    </w:lvl>
    <w:lvl w:ilvl="4">
      <w:start w:val="1"/>
      <w:numFmt w:val="decimal"/>
      <w:isLgl/>
      <w:lvlText w:val="%1.%2.%3.%4.%5"/>
      <w:lvlJc w:val="left"/>
      <w:pPr>
        <w:ind w:left="2497" w:hanging="1080"/>
      </w:pPr>
    </w:lvl>
    <w:lvl w:ilvl="5">
      <w:start w:val="1"/>
      <w:numFmt w:val="decimal"/>
      <w:isLgl/>
      <w:lvlText w:val="%1.%2.%3.%4.%5.%6"/>
      <w:lvlJc w:val="left"/>
      <w:pPr>
        <w:ind w:left="2497" w:hanging="1080"/>
      </w:pPr>
    </w:lvl>
    <w:lvl w:ilvl="6">
      <w:start w:val="1"/>
      <w:numFmt w:val="decimal"/>
      <w:isLgl/>
      <w:lvlText w:val="%1.%2.%3.%4.%5.%6.%7"/>
      <w:lvlJc w:val="left"/>
      <w:pPr>
        <w:ind w:left="2857" w:hanging="1440"/>
      </w:pPr>
    </w:lvl>
    <w:lvl w:ilvl="7">
      <w:start w:val="1"/>
      <w:numFmt w:val="decimal"/>
      <w:isLgl/>
      <w:lvlText w:val="%1.%2.%3.%4.%5.%6.%7.%8"/>
      <w:lvlJc w:val="left"/>
      <w:pPr>
        <w:ind w:left="2857" w:hanging="1440"/>
      </w:pPr>
    </w:lvl>
    <w:lvl w:ilvl="8">
      <w:start w:val="1"/>
      <w:numFmt w:val="decimal"/>
      <w:isLgl/>
      <w:lvlText w:val="%1.%2.%3.%4.%5.%6.%7.%8.%9"/>
      <w:lvlJc w:val="left"/>
      <w:pPr>
        <w:ind w:left="3217" w:hanging="1800"/>
      </w:pPr>
    </w:lvl>
  </w:abstractNum>
  <w:abstractNum w:abstractNumId="7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formatting="1" w:enforcement="1" w:cryptProviderType="rsaAES" w:cryptAlgorithmClass="hash" w:cryptAlgorithmType="typeAny" w:cryptAlgorithmSid="14" w:cryptSpinCount="100000" w:hash="lNf8iq03cYiQt6kIBlBtQBPX2Tu1JvM4NSyrpGzc3xzmlfdTHgjckdjQFyEvwO5cS+4qWAbpu9R63tphATzSBw==" w:salt="ckE7tfoFfwawEL0u25KSq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6D7F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30537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D3C71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semiHidden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i, قائمة التفتيش لقوارب المتعة التي يصل طولها إلى 8 أمتار</Title_x0020_Arabic>
    <Document_x0020_Order xmlns="5ac7a378-97b2-4e98-acd9-be1b93ab0c48" xsi:nil="true"/>
    <Show xmlns="5ac7a378-97b2-4e98-acd9-be1b93ab0c48">No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032B4467-BCAC-45A1-87F9-E33BD11FB778}"/>
</file>

<file path=customXml/itemProps2.xml><?xml version="1.0" encoding="utf-8"?>
<ds:datastoreItem xmlns:ds="http://schemas.openxmlformats.org/officeDocument/2006/customXml" ds:itemID="{FE85CEC4-6221-4AF6-8B8A-164ACD2EA2D1}"/>
</file>

<file path=customXml/itemProps3.xml><?xml version="1.0" encoding="utf-8"?>
<ds:datastoreItem xmlns:ds="http://schemas.openxmlformats.org/officeDocument/2006/customXml" ds:itemID="{C487F8FD-6F53-4644-A134-30A1A08512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98</Words>
  <Characters>5694</Characters>
  <Application>Microsoft Office Word</Application>
  <DocSecurity>8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i, Inspection Checklist for Pleasure boats length up to 8m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1:11:00Z</dcterms:created>
  <dcterms:modified xsi:type="dcterms:W3CDTF">2024-05-0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